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59C1" w:rsidRDefault="00F159C1" w:rsidP="002A51B3">
      <w:pPr>
        <w:pStyle w:val="Tittel"/>
        <w:rPr>
          <w:lang w:val="en-US"/>
        </w:rPr>
      </w:pPr>
    </w:p>
    <w:p w:rsidR="00DB4A93" w:rsidRPr="00ED04C5" w:rsidRDefault="00ED04C5" w:rsidP="002A51B3">
      <w:pPr>
        <w:pStyle w:val="Tittel"/>
      </w:pPr>
      <w:r>
        <w:t xml:space="preserve">Kraft og </w:t>
      </w:r>
      <w:proofErr w:type="spellStart"/>
      <w:r>
        <w:t>power</w:t>
      </w:r>
      <w:proofErr w:type="spellEnd"/>
      <w:r>
        <w:t xml:space="preserve"> test</w:t>
      </w:r>
    </w:p>
    <w:p w:rsidR="00DB4A93" w:rsidRPr="00ED04C5" w:rsidRDefault="00ED04C5" w:rsidP="00E727AB">
      <w:pPr>
        <w:pStyle w:val="Undertittel"/>
      </w:pPr>
      <w:r>
        <w:t>Kjell</w:t>
      </w:r>
    </w:p>
    <w:p w:rsidR="00DB4A93" w:rsidRDefault="00E41987" w:rsidP="00DF7275">
      <w:pPr>
        <w:pStyle w:val="Undertittel"/>
      </w:pPr>
      <w:r>
        <w:t>22 01 202</w:t>
      </w:r>
      <w:r w:rsidR="00ED04C5">
        <w:t>3</w:t>
      </w:r>
    </w:p>
    <w:p w:rsidR="00C53E8D" w:rsidRDefault="00C53E8D"/>
    <w:p w:rsidR="00C53E8D" w:rsidRDefault="00C53E8D"/>
    <w:p w:rsidR="00C53E8D" w:rsidRDefault="00C53E8D"/>
    <w:p w:rsidR="00C53E8D" w:rsidRDefault="00C53E8D"/>
    <w:p w:rsidR="00C53E8D" w:rsidRDefault="00C53E8D"/>
    <w:p w:rsidR="00C53E8D" w:rsidRDefault="00C53E8D"/>
    <w:p w:rsidR="00C53E8D" w:rsidRDefault="00C53E8D"/>
    <w:tbl>
      <w:tblPr>
        <w:tblW w:w="0" w:type="pct"/>
        <w:tblLook w:val="0020" w:firstRow="1" w:lastRow="0" w:firstColumn="0" w:lastColumn="0" w:noHBand="0" w:noVBand="0"/>
      </w:tblPr>
      <w:tblGrid>
        <w:gridCol w:w="2475"/>
        <w:gridCol w:w="920"/>
        <w:gridCol w:w="3369"/>
      </w:tblGrid>
      <w:tr w:rsidR="00DB4A9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B4A93" w:rsidRDefault="00E41987">
            <w:r>
              <w:t>Testbatter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B4A93" w:rsidRDefault="00E41987">
            <w:r>
              <w:t>Verd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B4A93" w:rsidRDefault="00E41987">
            <w:r>
              <w:t>Formål</w:t>
            </w:r>
          </w:p>
        </w:tc>
      </w:tr>
      <w:tr w:rsidR="00DB4A93">
        <w:tc>
          <w:tcPr>
            <w:tcW w:w="0" w:type="auto"/>
          </w:tcPr>
          <w:p w:rsidR="00DB4A93" w:rsidRDefault="00E41987">
            <w:r>
              <w:t xml:space="preserve">Counter </w:t>
            </w:r>
            <w:proofErr w:type="spellStart"/>
            <w:r>
              <w:t>movement</w:t>
            </w:r>
            <w:proofErr w:type="spellEnd"/>
            <w:r>
              <w:t xml:space="preserve"> jump</w:t>
            </w:r>
          </w:p>
        </w:tc>
        <w:tc>
          <w:tcPr>
            <w:tcW w:w="0" w:type="auto"/>
          </w:tcPr>
          <w:p w:rsidR="00DB4A93" w:rsidRDefault="00E41987">
            <w:r>
              <w:t>Cm</w:t>
            </w:r>
          </w:p>
        </w:tc>
        <w:tc>
          <w:tcPr>
            <w:tcW w:w="0" w:type="auto"/>
          </w:tcPr>
          <w:p w:rsidR="00DB4A93" w:rsidRDefault="00E41987">
            <w:r>
              <w:t>Power</w:t>
            </w:r>
          </w:p>
        </w:tc>
      </w:tr>
      <w:tr w:rsidR="00DB4A93">
        <w:tc>
          <w:tcPr>
            <w:tcW w:w="0" w:type="auto"/>
          </w:tcPr>
          <w:p w:rsidR="00DB4A93" w:rsidRDefault="00E41987">
            <w:r>
              <w:t>1 repetisjons maksimum</w:t>
            </w:r>
          </w:p>
        </w:tc>
        <w:tc>
          <w:tcPr>
            <w:tcW w:w="0" w:type="auto"/>
          </w:tcPr>
          <w:p w:rsidR="00DB4A93" w:rsidRDefault="00E41987">
            <w:proofErr w:type="spellStart"/>
            <w:r>
              <w:t>arbitary</w:t>
            </w:r>
            <w:proofErr w:type="spellEnd"/>
          </w:p>
        </w:tc>
        <w:tc>
          <w:tcPr>
            <w:tcW w:w="0" w:type="auto"/>
          </w:tcPr>
          <w:p w:rsidR="00DB4A93" w:rsidRDefault="00E41987">
            <w:r>
              <w:t>Maksimal styrke</w:t>
            </w:r>
          </w:p>
        </w:tc>
      </w:tr>
      <w:tr w:rsidR="00DB4A93">
        <w:tc>
          <w:tcPr>
            <w:tcW w:w="0" w:type="auto"/>
          </w:tcPr>
          <w:p w:rsidR="00DB4A93" w:rsidRDefault="00E41987">
            <w:r>
              <w:t xml:space="preserve">Isokinetisk 60 </w:t>
            </w:r>
            <w:proofErr w:type="spellStart"/>
            <w:r>
              <w:t>gr</w:t>
            </w:r>
            <w:proofErr w:type="spellEnd"/>
            <w:r>
              <w:t>/sek</w:t>
            </w:r>
          </w:p>
        </w:tc>
        <w:tc>
          <w:tcPr>
            <w:tcW w:w="0" w:type="auto"/>
          </w:tcPr>
          <w:p w:rsidR="00DB4A93" w:rsidRDefault="00E41987">
            <w:proofErr w:type="spellStart"/>
            <w:r>
              <w:t>Nm</w:t>
            </w:r>
            <w:proofErr w:type="spellEnd"/>
          </w:p>
        </w:tc>
        <w:tc>
          <w:tcPr>
            <w:tcW w:w="0" w:type="auto"/>
          </w:tcPr>
          <w:p w:rsidR="00DB4A93" w:rsidRDefault="00E41987">
            <w:r>
              <w:t>Kraftutvikling / styrke orientert</w:t>
            </w:r>
          </w:p>
        </w:tc>
      </w:tr>
      <w:tr w:rsidR="00DB4A93">
        <w:tc>
          <w:tcPr>
            <w:tcW w:w="0" w:type="auto"/>
          </w:tcPr>
          <w:p w:rsidR="00DB4A93" w:rsidRDefault="00E41987">
            <w:r>
              <w:t xml:space="preserve">Isokinetisk 240 </w:t>
            </w:r>
            <w:proofErr w:type="spellStart"/>
            <w:r>
              <w:t>gr</w:t>
            </w:r>
            <w:proofErr w:type="spellEnd"/>
            <w:r>
              <w:t>/sek</w:t>
            </w:r>
          </w:p>
        </w:tc>
        <w:tc>
          <w:tcPr>
            <w:tcW w:w="0" w:type="auto"/>
          </w:tcPr>
          <w:p w:rsidR="00DB4A93" w:rsidRDefault="00E41987">
            <w:proofErr w:type="spellStart"/>
            <w:r>
              <w:t>Nm</w:t>
            </w:r>
            <w:proofErr w:type="spellEnd"/>
          </w:p>
        </w:tc>
        <w:tc>
          <w:tcPr>
            <w:tcW w:w="0" w:type="auto"/>
          </w:tcPr>
          <w:p w:rsidR="00DB4A93" w:rsidRDefault="00E41987">
            <w:r>
              <w:t>Kraftutvikling / hurtighets orientert</w:t>
            </w:r>
          </w:p>
        </w:tc>
      </w:tr>
      <w:tr w:rsidR="00DB4A93">
        <w:tc>
          <w:tcPr>
            <w:tcW w:w="0" w:type="auto"/>
          </w:tcPr>
          <w:p w:rsidR="00DB4A93" w:rsidRDefault="00E41987">
            <w:r>
              <w:t xml:space="preserve">Isometrisk 60 </w:t>
            </w:r>
            <w:proofErr w:type="spellStart"/>
            <w:r>
              <w:t>gr</w:t>
            </w:r>
            <w:proofErr w:type="spellEnd"/>
          </w:p>
        </w:tc>
        <w:tc>
          <w:tcPr>
            <w:tcW w:w="0" w:type="auto"/>
          </w:tcPr>
          <w:p w:rsidR="00DB4A93" w:rsidRDefault="00E41987">
            <w:proofErr w:type="spellStart"/>
            <w:r>
              <w:t>Nm</w:t>
            </w:r>
            <w:proofErr w:type="spellEnd"/>
          </w:p>
        </w:tc>
        <w:tc>
          <w:tcPr>
            <w:tcW w:w="0" w:type="auto"/>
          </w:tcPr>
          <w:p w:rsidR="00DB4A93" w:rsidRDefault="00E41987">
            <w:r>
              <w:t>Kraftutvikling</w:t>
            </w:r>
          </w:p>
        </w:tc>
      </w:tr>
    </w:tbl>
    <w:p w:rsidR="006A1E16" w:rsidRDefault="006A1E16">
      <w:bookmarkStart w:id="0" w:name="X3089a40b9e6cce8eeefde3d26832587853a332e"/>
      <w:bookmarkEnd w:id="0"/>
    </w:p>
    <w:p w:rsidR="006A1E16" w:rsidRPr="006A1E16" w:rsidRDefault="006A1E16" w:rsidP="006A1E16"/>
    <w:p w:rsidR="006A1E16" w:rsidRDefault="006A1E16" w:rsidP="006A1E16"/>
    <w:p w:rsidR="000F04D0" w:rsidRDefault="000F04D0" w:rsidP="006A1E16"/>
    <w:p w:rsidR="000F04D0" w:rsidRDefault="000F04D0" w:rsidP="006A1E16"/>
    <w:p w:rsidR="000F04D0" w:rsidRDefault="000F04D0" w:rsidP="006A1E16"/>
    <w:p w:rsidR="000F04D0" w:rsidRPr="006A1E16" w:rsidRDefault="000F04D0" w:rsidP="006A1E16"/>
    <w:p w:rsidR="000F04D0" w:rsidRDefault="00647ECB" w:rsidP="000F04D0">
      <w:pPr>
        <w:pStyle w:val="Bunntekst"/>
        <w:jc w:val="center"/>
      </w:pPr>
      <w:r>
        <w:br/>
      </w:r>
      <w:r>
        <w:br/>
      </w:r>
      <w:bookmarkStart w:id="1" w:name="_GoBack"/>
      <w:bookmarkEnd w:id="1"/>
      <w:r w:rsidR="000F04D0">
        <w:t>Aktivklinikken, Håkons Hall, Nordseterveien 45, Lillehammer</w:t>
      </w:r>
    </w:p>
    <w:p w:rsidR="006A1E16" w:rsidRDefault="000F04D0" w:rsidP="000F04D0">
      <w:pPr>
        <w:pStyle w:val="Bunntekst"/>
        <w:jc w:val="center"/>
      </w:pPr>
      <w:r>
        <w:t>Høgskolen i Innlandet, Idrettsfysiologisk testlaboratorium, Lillehammer</w:t>
      </w:r>
    </w:p>
    <w:p w:rsidR="00647ECB" w:rsidRPr="006A1E16" w:rsidRDefault="00647ECB" w:rsidP="000F04D0">
      <w:pPr>
        <w:pStyle w:val="Bunntekst"/>
        <w:jc w:val="center"/>
      </w:pPr>
    </w:p>
    <w:sectPr w:rsidR="00647ECB" w:rsidRPr="006A1E16" w:rsidSect="00E943CA">
      <w:headerReference w:type="default" r:id="rId7"/>
      <w:footerReference w:type="default" r:id="rId8"/>
      <w:pgSz w:w="11906" w:h="16838" w:code="9"/>
      <w:pgMar w:top="1440" w:right="1080" w:bottom="1440" w:left="1080" w:header="34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489A" w:rsidRDefault="0056489A">
      <w:pPr>
        <w:spacing w:after="0" w:line="240" w:lineRule="auto"/>
      </w:pPr>
      <w:r>
        <w:separator/>
      </w:r>
    </w:p>
  </w:endnote>
  <w:endnote w:type="continuationSeparator" w:id="0">
    <w:p w:rsidR="0056489A" w:rsidRDefault="00564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04D0" w:rsidRDefault="000F04D0">
    <w:pPr>
      <w:pStyle w:val="Bunnteks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33532CB" wp14:editId="0AEA840B">
          <wp:simplePos x="0" y="0"/>
          <wp:positionH relativeFrom="column">
            <wp:posOffset>1628775</wp:posOffset>
          </wp:positionH>
          <wp:positionV relativeFrom="paragraph">
            <wp:posOffset>-288925</wp:posOffset>
          </wp:positionV>
          <wp:extent cx="2924175" cy="895350"/>
          <wp:effectExtent l="0" t="0" r="0" b="0"/>
          <wp:wrapTopAndBottom/>
          <wp:docPr id="1" name="Pictur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./resources/aktiv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24175" cy="895350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489A" w:rsidRDefault="0056489A">
      <w:r>
        <w:separator/>
      </w:r>
    </w:p>
  </w:footnote>
  <w:footnote w:type="continuationSeparator" w:id="0">
    <w:p w:rsidR="0056489A" w:rsidRDefault="00564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0EB6" w:rsidRPr="00D83D3F" w:rsidRDefault="005A0A8A" w:rsidP="005A0A8A">
    <w:pPr>
      <w:pStyle w:val="Topptekst"/>
      <w:rPr>
        <w:b/>
        <w:bCs/>
      </w:rPr>
    </w:pPr>
    <w:r>
      <w:tab/>
    </w:r>
    <w:r w:rsidR="00C92F8B" w:rsidRPr="00D83D3F">
      <w:rPr>
        <w:b/>
        <w:bCs/>
      </w:rPr>
      <w:t>Resultater</w:t>
    </w:r>
    <w:r w:rsidR="00C00DEC" w:rsidRPr="00D83D3F">
      <w:rPr>
        <w:b/>
        <w:bCs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9E1B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05A85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FF8C3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2036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A6A0D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E68B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08D0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345F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FE0B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4628B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22A06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tzQ3NLUAMgzMDJR0lIJTi4sz8/NACgxNagEUK4mALQAAAA=="/>
  </w:docVars>
  <w:rsids>
    <w:rsidRoot w:val="00590D07"/>
    <w:rsid w:val="00011C8B"/>
    <w:rsid w:val="0004048A"/>
    <w:rsid w:val="00083588"/>
    <w:rsid w:val="000F04D0"/>
    <w:rsid w:val="000F1F29"/>
    <w:rsid w:val="000F5165"/>
    <w:rsid w:val="00127CFE"/>
    <w:rsid w:val="001461B8"/>
    <w:rsid w:val="001D0138"/>
    <w:rsid w:val="001D51F4"/>
    <w:rsid w:val="00206751"/>
    <w:rsid w:val="0026156E"/>
    <w:rsid w:val="002A51B3"/>
    <w:rsid w:val="003A4D91"/>
    <w:rsid w:val="003C2C67"/>
    <w:rsid w:val="004005ED"/>
    <w:rsid w:val="00476605"/>
    <w:rsid w:val="004E29B3"/>
    <w:rsid w:val="00550BFC"/>
    <w:rsid w:val="0056489A"/>
    <w:rsid w:val="00571B01"/>
    <w:rsid w:val="00572AB5"/>
    <w:rsid w:val="0058403A"/>
    <w:rsid w:val="00590D07"/>
    <w:rsid w:val="005A0A8A"/>
    <w:rsid w:val="005B08C4"/>
    <w:rsid w:val="00605813"/>
    <w:rsid w:val="00647ECB"/>
    <w:rsid w:val="00681CA1"/>
    <w:rsid w:val="006A1E16"/>
    <w:rsid w:val="007059EA"/>
    <w:rsid w:val="00724062"/>
    <w:rsid w:val="00784D58"/>
    <w:rsid w:val="008D6863"/>
    <w:rsid w:val="00955E72"/>
    <w:rsid w:val="009D3E02"/>
    <w:rsid w:val="00A6277A"/>
    <w:rsid w:val="00B135A0"/>
    <w:rsid w:val="00B15B47"/>
    <w:rsid w:val="00B70D03"/>
    <w:rsid w:val="00B86B75"/>
    <w:rsid w:val="00BC48D5"/>
    <w:rsid w:val="00BC4C22"/>
    <w:rsid w:val="00C00DEC"/>
    <w:rsid w:val="00C36279"/>
    <w:rsid w:val="00C53E8D"/>
    <w:rsid w:val="00C607F5"/>
    <w:rsid w:val="00C86A63"/>
    <w:rsid w:val="00C92F8B"/>
    <w:rsid w:val="00D83D3F"/>
    <w:rsid w:val="00DB4A93"/>
    <w:rsid w:val="00DF7275"/>
    <w:rsid w:val="00E315A3"/>
    <w:rsid w:val="00E41987"/>
    <w:rsid w:val="00E727AB"/>
    <w:rsid w:val="00E943CA"/>
    <w:rsid w:val="00ED04C5"/>
    <w:rsid w:val="00F159C1"/>
    <w:rsid w:val="00F354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E1919B"/>
  <w15:docId w15:val="{BB94BC77-3BA1-4EF5-A773-224ADA98C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uiPriority w:val="99"/>
    <w:unhideWhenUsed/>
    <w:rsid w:val="00F10E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F10EB6"/>
  </w:style>
  <w:style w:type="paragraph" w:styleId="Bunntekst">
    <w:name w:val="footer"/>
    <w:basedOn w:val="Normal"/>
    <w:link w:val="BunntekstTegn"/>
    <w:uiPriority w:val="99"/>
    <w:unhideWhenUsed/>
    <w:rsid w:val="00F10E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F10EB6"/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Tittel">
    <w:name w:val="Title"/>
    <w:basedOn w:val="Normal"/>
    <w:next w:val="Normal"/>
    <w:link w:val="TittelTegn"/>
    <w:autoRedefine/>
    <w:uiPriority w:val="10"/>
    <w:qFormat/>
    <w:rsid w:val="002A51B3"/>
    <w:pPr>
      <w:spacing w:after="0" w:line="360" w:lineRule="auto"/>
      <w:ind w:right="57"/>
      <w:contextualSpacing/>
      <w:jc w:val="center"/>
    </w:pPr>
    <w:rPr>
      <w:rFonts w:asciiTheme="majorHAnsi" w:eastAsiaTheme="majorEastAsia" w:hAnsiTheme="majorHAnsi" w:cstheme="majorBidi"/>
      <w:b/>
      <w:color w:val="2F5496" w:themeColor="accent1" w:themeShade="BF"/>
      <w:spacing w:val="-10"/>
      <w:kern w:val="28"/>
      <w:sz w:val="56"/>
      <w:szCs w:val="56"/>
      <w:u w:val="single"/>
    </w:rPr>
  </w:style>
  <w:style w:type="character" w:customStyle="1" w:styleId="TittelTegn">
    <w:name w:val="Tittel Tegn"/>
    <w:basedOn w:val="Standardskriftforavsnitt"/>
    <w:link w:val="Tittel"/>
    <w:uiPriority w:val="10"/>
    <w:rsid w:val="002A51B3"/>
    <w:rPr>
      <w:rFonts w:asciiTheme="majorHAnsi" w:eastAsiaTheme="majorEastAsia" w:hAnsiTheme="majorHAnsi" w:cstheme="majorBidi"/>
      <w:b/>
      <w:color w:val="2F5496" w:themeColor="accent1" w:themeShade="BF"/>
      <w:spacing w:val="-10"/>
      <w:kern w:val="28"/>
      <w:sz w:val="56"/>
      <w:szCs w:val="56"/>
      <w:u w:val="single"/>
    </w:rPr>
  </w:style>
  <w:style w:type="paragraph" w:styleId="Undertittel">
    <w:name w:val="Subtitle"/>
    <w:basedOn w:val="Normal"/>
    <w:next w:val="Normal"/>
    <w:link w:val="UndertittelTegn"/>
    <w:autoRedefine/>
    <w:uiPriority w:val="11"/>
    <w:qFormat/>
    <w:rsid w:val="00DF7275"/>
    <w:pPr>
      <w:numPr>
        <w:ilvl w:val="1"/>
      </w:numPr>
      <w:spacing w:line="480" w:lineRule="auto"/>
      <w:jc w:val="center"/>
    </w:pPr>
    <w:rPr>
      <w:rFonts w:eastAsiaTheme="minorEastAsia"/>
      <w:b/>
      <w:color w:val="5A5A5A" w:themeColor="text1" w:themeTint="A5"/>
      <w:spacing w:val="15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DF7275"/>
    <w:rPr>
      <w:rFonts w:eastAsiaTheme="minorEastAsia"/>
      <w:b/>
      <w:color w:val="5A5A5A" w:themeColor="text1" w:themeTint="A5"/>
      <w:spacing w:val="15"/>
    </w:rPr>
  </w:style>
  <w:style w:type="paragraph" w:styleId="Rentekst">
    <w:name w:val="Plain Text"/>
    <w:basedOn w:val="Normal"/>
    <w:link w:val="RentekstTegn"/>
    <w:rsid w:val="009D3E02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RentekstTegn">
    <w:name w:val="Ren tekst Tegn"/>
    <w:basedOn w:val="Standardskriftforavsnitt"/>
    <w:link w:val="Rentekst"/>
    <w:rsid w:val="009D3E02"/>
    <w:rPr>
      <w:rFonts w:ascii="Courier New" w:eastAsia="Times New Roman" w:hAnsi="Courier New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56</Words>
  <Characters>399</Characters>
  <Application>Microsoft Office Word</Application>
  <DocSecurity>0</DocSecurity>
  <Lines>39</Lines>
  <Paragraphs>26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Return to Play Test report</vt:lpstr>
    </vt:vector>
  </TitlesOfParts>
  <Company>H?gskolen i Innlandet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urn to Play Test report</dc:title>
  <dc:creator>Tevje Skaug</dc:creator>
  <cp:keywords/>
  <cp:lastModifiedBy>Sjur Johansen Øfsteng</cp:lastModifiedBy>
  <cp:revision>32</cp:revision>
  <dcterms:created xsi:type="dcterms:W3CDTF">2021-02-01T17:03:00Z</dcterms:created>
  <dcterms:modified xsi:type="dcterms:W3CDTF">2023-01-15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01 2021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GrammarlyDocumentId">
    <vt:lpwstr>2669bd21d7593fd0a86cec594d3a3b9b00cf39a3065b653bdd4f5122a84f632a</vt:lpwstr>
  </property>
</Properties>
</file>